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7C3A3" w14:textId="77777777" w:rsidR="00652BE8" w:rsidRPr="00652BE8" w:rsidRDefault="00652BE8" w:rsidP="00652BE8">
      <w:pPr>
        <w:bidi/>
        <w:jc w:val="center"/>
        <w:rPr>
          <w:rFonts w:ascii="Simplified Arabic" w:hAnsi="Simplified Arabic" w:cs="Simplified Arabic"/>
          <w:b/>
          <w:bCs/>
          <w:lang w:bidi="ar-EG"/>
        </w:rPr>
      </w:pPr>
      <w:bookmarkStart w:id="0" w:name="Xb4e26a196fe5e5e13e4f604e8f0ec531b8c2df0"/>
      <w:bookmarkStart w:id="1" w:name="_Toc43213609"/>
      <w:r w:rsidRPr="00652BE8">
        <w:rPr>
          <w:rFonts w:ascii="Simplified Arabic" w:hAnsi="Simplified Arabic" w:cs="Simplified Arabic"/>
          <w:b/>
          <w:bCs/>
          <w:rtl/>
          <w:lang w:bidi="ar-EG"/>
        </w:rPr>
        <w:t>فترات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الثقة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الإحصائية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المستخدمة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في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التقدير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والتنبؤ</w:t>
      </w:r>
      <w:r w:rsidRPr="00652BE8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652BE8">
        <w:rPr>
          <w:rFonts w:ascii="Simplified Arabic" w:hAnsi="Simplified Arabic" w:cs="Simplified Arabic"/>
          <w:b/>
          <w:bCs/>
          <w:rtl/>
          <w:lang w:bidi="ar-EG"/>
        </w:rPr>
        <w:t>المستقبلي</w:t>
      </w:r>
      <w:bookmarkEnd w:id="0"/>
      <w:bookmarkEnd w:id="1"/>
    </w:p>
    <w:p w14:paraId="239900B0" w14:textId="30D08F29" w:rsidR="00652BE8" w:rsidRDefault="00652BE8" w:rsidP="00652BE8">
      <w:pPr>
        <w:pStyle w:val="FirstParagraph"/>
        <w:bidi/>
        <w:rPr>
          <w:rFonts w:ascii="Simplified Arabic" w:hAnsi="Simplified Arabic" w:cs="Simplified Arabic"/>
          <w:rtl/>
        </w:rPr>
      </w:pPr>
      <w:r w:rsidRPr="00652BE8">
        <w:rPr>
          <w:rFonts w:ascii="Simplified Arabic" w:hAnsi="Simplified Arabic" w:cs="Simplified Arabic"/>
          <w:rtl/>
        </w:rPr>
        <w:t>تع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ترا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ث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طرق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احصائي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ت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يمك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ستخدامه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تقدير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خصائص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عين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بمستو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د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حد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ستقبلاً،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والت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تعط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تنبؤا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ستقبلي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لظاهر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حل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دراس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بافتراض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ثواب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باق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عوامل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 w:hint="cs"/>
          <w:rtl/>
        </w:rPr>
        <w:t>الأخرى</w:t>
      </w:r>
      <w:r>
        <w:rPr>
          <w:rFonts w:ascii="Simplified Arabic" w:hAnsi="Simplified Arabic" w:cs="Simplified Arabic" w:hint="cs"/>
          <w:rtl/>
        </w:rPr>
        <w:t xml:space="preserve">. </w:t>
      </w:r>
      <w:r w:rsidRPr="00652BE8">
        <w:rPr>
          <w:rFonts w:ascii="Simplified Arabic" w:hAnsi="Simplified Arabic" w:cs="Simplified Arabic"/>
          <w:rtl/>
        </w:rPr>
        <w:t>هذه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تنبؤا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تكو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شكل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تر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بمستو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ث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عين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ه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ح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أدن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وح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أقص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وكذلك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توسط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عام</w:t>
      </w:r>
      <w:r w:rsidRPr="00652BE8">
        <w:rPr>
          <w:rFonts w:ascii="Simplified Arabic" w:hAnsi="Simplified Arabic" w:cs="Simplified Arabic"/>
        </w:rPr>
        <w:t>.</w:t>
      </w:r>
      <w:r w:rsidR="0035788C">
        <w:rPr>
          <w:rFonts w:ascii="Simplified Arabic" w:hAnsi="Simplified Arabic" w:cs="Simplified Arabic" w:hint="cs"/>
          <w:rtl/>
        </w:rPr>
        <w:t xml:space="preserve"> </w:t>
      </w:r>
      <w:r w:rsidRPr="00652BE8">
        <w:rPr>
          <w:rFonts w:ascii="Simplified Arabic" w:hAnsi="Simplified Arabic" w:cs="Simplified Arabic"/>
          <w:rtl/>
        </w:rPr>
        <w:t>فمثلاً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قيم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شروع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نط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ا،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يمك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ستخدام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بيانا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حالي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ع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شاريع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قائم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نط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م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استخدامه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حساب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تقديرات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عام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متوسط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قيم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شروع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ستقبل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ف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هذه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نط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وبفتر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ثق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قيمة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هذ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المشروع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يكون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لها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ح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أدني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وحد</w:t>
      </w:r>
      <w:r w:rsidRPr="00652BE8">
        <w:rPr>
          <w:rFonts w:ascii="Simplified Arabic" w:hAnsi="Simplified Arabic" w:cs="Simplified Arabic"/>
        </w:rPr>
        <w:t xml:space="preserve"> </w:t>
      </w:r>
      <w:r w:rsidRPr="00652BE8">
        <w:rPr>
          <w:rFonts w:ascii="Simplified Arabic" w:hAnsi="Simplified Arabic" w:cs="Simplified Arabic"/>
          <w:rtl/>
        </w:rPr>
        <w:t>أقصي</w:t>
      </w:r>
      <w:r w:rsidR="00231772">
        <w:rPr>
          <w:rFonts w:ascii="Simplified Arabic" w:hAnsi="Simplified Arabic" w:cs="Simplified Arabic" w:hint="cs"/>
          <w:rtl/>
        </w:rPr>
        <w:t xml:space="preserve">. يعرض في الجدول التالي </w:t>
      </w:r>
      <w:r w:rsidR="00231772" w:rsidRPr="00231772">
        <w:rPr>
          <w:rFonts w:ascii="Simplified Arabic" w:hAnsi="Simplified Arabic" w:cs="Simplified Arabic"/>
          <w:rtl/>
        </w:rPr>
        <w:t xml:space="preserve">التنبؤ بقيمة المشروع (بالمليون ريال) كقيمة متوقعة مع فترة ثقة 95% </w:t>
      </w:r>
      <w:proofErr w:type="gramStart"/>
      <w:r w:rsidR="00231772" w:rsidRPr="00231772">
        <w:rPr>
          <w:rFonts w:ascii="Simplified Arabic" w:hAnsi="Simplified Arabic" w:cs="Simplified Arabic"/>
          <w:rtl/>
        </w:rPr>
        <w:t>علي</w:t>
      </w:r>
      <w:proofErr w:type="gramEnd"/>
      <w:r w:rsidR="00231772" w:rsidRPr="00231772">
        <w:rPr>
          <w:rFonts w:ascii="Simplified Arabic" w:hAnsi="Simplified Arabic" w:cs="Simplified Arabic"/>
          <w:rtl/>
        </w:rPr>
        <w:t xml:space="preserve"> مستوي كل منطقة</w:t>
      </w:r>
      <w:r w:rsidR="00231772">
        <w:rPr>
          <w:rFonts w:ascii="Simplified Arabic" w:hAnsi="Simplified Arabic" w:cs="Simplified Arabic" w:hint="cs"/>
          <w:rtl/>
        </w:rPr>
        <w:t>.</w:t>
      </w:r>
    </w:p>
    <w:p w14:paraId="572EC015" w14:textId="72595A0F" w:rsidR="00231772" w:rsidRPr="00231772" w:rsidRDefault="00231772" w:rsidP="00231772">
      <w:pPr>
        <w:bidi/>
        <w:spacing w:after="0" w:line="240" w:lineRule="auto"/>
        <w:jc w:val="center"/>
        <w:rPr>
          <w:rFonts w:ascii="Simplified Arabic" w:hAnsi="Simplified Arabic" w:cs="Simplified Arabic"/>
          <w:b/>
          <w:bCs/>
          <w:lang w:bidi="ar-EG"/>
        </w:rPr>
      </w:pPr>
      <w:r w:rsidRPr="00231772">
        <w:rPr>
          <w:rFonts w:ascii="Simplified Arabic" w:hAnsi="Simplified Arabic" w:cs="Simplified Arabic"/>
          <w:b/>
          <w:bCs/>
          <w:rtl/>
          <w:lang w:bidi="ar-EG"/>
        </w:rPr>
        <w:t>التنبؤ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بقيمة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المشرو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>ع (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بالمليون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proofErr w:type="gramStart"/>
      <w:r w:rsidRPr="00231772">
        <w:rPr>
          <w:rFonts w:ascii="Simplified Arabic" w:hAnsi="Simplified Arabic" w:cs="Simplified Arabic"/>
          <w:b/>
          <w:bCs/>
          <w:rtl/>
          <w:lang w:bidi="ar-EG"/>
        </w:rPr>
        <w:t>ريال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 xml:space="preserve">) 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كقيمة</w:t>
      </w:r>
      <w:proofErr w:type="gramEnd"/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متوقعة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مع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فترة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ثقة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95%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علي</w:t>
      </w:r>
      <w:r w:rsidRPr="00231772">
        <w:rPr>
          <w:rFonts w:ascii="Simplified Arabic" w:hAnsi="Simplified Arabic" w:cs="Simplified Arabic"/>
          <w:b/>
          <w:bCs/>
          <w:lang w:bidi="ar-EG"/>
        </w:rPr>
        <w:t xml:space="preserve"> </w:t>
      </w:r>
      <w:r w:rsidRPr="00231772">
        <w:rPr>
          <w:rFonts w:ascii="Simplified Arabic" w:hAnsi="Simplified Arabic" w:cs="Simplified Arabic"/>
          <w:b/>
          <w:bCs/>
          <w:rtl/>
          <w:lang w:bidi="ar-EG"/>
        </w:rPr>
        <w:t>مستو</w:t>
      </w:r>
      <w:r>
        <w:rPr>
          <w:rFonts w:ascii="Simplified Arabic" w:hAnsi="Simplified Arabic" w:cs="Simplified Arabic" w:hint="cs"/>
          <w:b/>
          <w:bCs/>
          <w:rtl/>
          <w:lang w:bidi="ar-EG"/>
        </w:rPr>
        <w:t>ي المناطق</w:t>
      </w:r>
    </w:p>
    <w:tbl>
      <w:tblPr>
        <w:tblStyle w:val="Table"/>
        <w:bidiVisual/>
        <w:tblW w:w="2987" w:type="pct"/>
        <w:jc w:val="center"/>
        <w:tblLook w:val="07E0" w:firstRow="1" w:lastRow="1" w:firstColumn="1" w:lastColumn="1" w:noHBand="1" w:noVBand="1"/>
      </w:tblPr>
      <w:tblGrid>
        <w:gridCol w:w="1753"/>
        <w:gridCol w:w="1485"/>
        <w:gridCol w:w="1321"/>
        <w:gridCol w:w="1162"/>
      </w:tblGrid>
      <w:tr w:rsidR="00231772" w14:paraId="04864A9E" w14:textId="77777777" w:rsidTr="000D1B9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8BDAAB" w14:textId="77777777" w:rsidR="00231772" w:rsidRDefault="00231772" w:rsidP="000D1B97">
            <w:pPr>
              <w:pStyle w:val="Compact"/>
              <w:bidi/>
            </w:pPr>
            <w:r>
              <w:rPr>
                <w:rFonts w:hint="cs"/>
                <w:rtl/>
              </w:rPr>
              <w:t>المنطق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0A153" w14:textId="77777777" w:rsidR="00231772" w:rsidRDefault="00231772" w:rsidP="000D1B97">
            <w:pPr>
              <w:pStyle w:val="Compact"/>
              <w:bidi/>
              <w:jc w:val="right"/>
            </w:pPr>
            <w:r>
              <w:rPr>
                <w:rFonts w:hint="cs"/>
                <w:rtl/>
              </w:rPr>
              <w:t>قيمة متوقع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9A068" w14:textId="77777777" w:rsidR="00231772" w:rsidRDefault="00231772" w:rsidP="000D1B97">
            <w:pPr>
              <w:pStyle w:val="Compact"/>
              <w:bidi/>
              <w:jc w:val="right"/>
            </w:pPr>
            <w:r>
              <w:rPr>
                <w:rFonts w:hint="cs"/>
                <w:rtl/>
              </w:rPr>
              <w:t>حدي أدني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B728D" w14:textId="77777777" w:rsidR="00231772" w:rsidRDefault="00231772" w:rsidP="000D1B97">
            <w:pPr>
              <w:pStyle w:val="Compact"/>
              <w:bidi/>
              <w:jc w:val="right"/>
            </w:pPr>
            <w:r>
              <w:rPr>
                <w:rFonts w:hint="cs"/>
                <w:rtl/>
              </w:rPr>
              <w:t>حد أعلي</w:t>
            </w:r>
          </w:p>
        </w:tc>
      </w:tr>
      <w:tr w:rsidR="00231772" w14:paraId="2BDD02FF" w14:textId="77777777" w:rsidTr="000D1B97">
        <w:trPr>
          <w:jc w:val="center"/>
        </w:trPr>
        <w:tc>
          <w:tcPr>
            <w:tcW w:w="0" w:type="auto"/>
          </w:tcPr>
          <w:p w14:paraId="2EE93623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أحساء</w:t>
            </w:r>
          </w:p>
        </w:tc>
        <w:tc>
          <w:tcPr>
            <w:tcW w:w="0" w:type="auto"/>
          </w:tcPr>
          <w:p w14:paraId="43CEB308" w14:textId="77777777" w:rsidR="00231772" w:rsidRDefault="00231772" w:rsidP="000D1B97">
            <w:pPr>
              <w:pStyle w:val="Compact"/>
              <w:bidi/>
              <w:jc w:val="right"/>
            </w:pPr>
            <w:r>
              <w:t>9.07</w:t>
            </w:r>
          </w:p>
        </w:tc>
        <w:tc>
          <w:tcPr>
            <w:tcW w:w="0" w:type="auto"/>
          </w:tcPr>
          <w:p w14:paraId="6BB71D55" w14:textId="77777777" w:rsidR="00231772" w:rsidRDefault="00231772" w:rsidP="000D1B97">
            <w:pPr>
              <w:pStyle w:val="Compact"/>
              <w:bidi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6AED4781" w14:textId="77777777" w:rsidR="00231772" w:rsidRDefault="00231772" w:rsidP="000D1B97">
            <w:pPr>
              <w:pStyle w:val="Compact"/>
              <w:bidi/>
              <w:jc w:val="right"/>
            </w:pPr>
            <w:r>
              <w:t>20.66</w:t>
            </w:r>
          </w:p>
        </w:tc>
      </w:tr>
      <w:tr w:rsidR="00231772" w14:paraId="44D0906A" w14:textId="77777777" w:rsidTr="000D1B97">
        <w:trPr>
          <w:jc w:val="center"/>
        </w:trPr>
        <w:tc>
          <w:tcPr>
            <w:tcW w:w="0" w:type="auto"/>
          </w:tcPr>
          <w:p w14:paraId="58C8B01A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باحة</w:t>
            </w:r>
          </w:p>
        </w:tc>
        <w:tc>
          <w:tcPr>
            <w:tcW w:w="0" w:type="auto"/>
          </w:tcPr>
          <w:p w14:paraId="2618A984" w14:textId="77777777" w:rsidR="00231772" w:rsidRDefault="00231772" w:rsidP="000D1B97">
            <w:pPr>
              <w:pStyle w:val="Compact"/>
              <w:bidi/>
              <w:jc w:val="right"/>
            </w:pPr>
            <w:r>
              <w:t>3.35</w:t>
            </w:r>
          </w:p>
        </w:tc>
        <w:tc>
          <w:tcPr>
            <w:tcW w:w="0" w:type="auto"/>
          </w:tcPr>
          <w:p w14:paraId="1B2BFF27" w14:textId="77777777" w:rsidR="00231772" w:rsidRDefault="00231772" w:rsidP="000D1B97">
            <w:pPr>
              <w:pStyle w:val="Compact"/>
              <w:bidi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1E8389D" w14:textId="77777777" w:rsidR="00231772" w:rsidRDefault="00231772" w:rsidP="000D1B97">
            <w:pPr>
              <w:pStyle w:val="Compact"/>
              <w:bidi/>
              <w:jc w:val="right"/>
            </w:pPr>
            <w:r>
              <w:t>13.66</w:t>
            </w:r>
          </w:p>
        </w:tc>
      </w:tr>
      <w:tr w:rsidR="00231772" w14:paraId="1F6AA927" w14:textId="77777777" w:rsidTr="000D1B97">
        <w:trPr>
          <w:jc w:val="center"/>
        </w:trPr>
        <w:tc>
          <w:tcPr>
            <w:tcW w:w="0" w:type="auto"/>
          </w:tcPr>
          <w:p w14:paraId="104100E3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جوف</w:t>
            </w:r>
          </w:p>
        </w:tc>
        <w:tc>
          <w:tcPr>
            <w:tcW w:w="0" w:type="auto"/>
          </w:tcPr>
          <w:p w14:paraId="28CBCECC" w14:textId="77777777" w:rsidR="00231772" w:rsidRDefault="00231772" w:rsidP="000D1B97">
            <w:pPr>
              <w:pStyle w:val="Compact"/>
              <w:bidi/>
              <w:jc w:val="right"/>
            </w:pPr>
            <w:r>
              <w:t>8.73</w:t>
            </w:r>
          </w:p>
        </w:tc>
        <w:tc>
          <w:tcPr>
            <w:tcW w:w="0" w:type="auto"/>
          </w:tcPr>
          <w:p w14:paraId="2DC922C8" w14:textId="77777777" w:rsidR="00231772" w:rsidRDefault="00231772" w:rsidP="000D1B97">
            <w:pPr>
              <w:pStyle w:val="Compact"/>
              <w:bidi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18480EC0" w14:textId="77777777" w:rsidR="00231772" w:rsidRDefault="00231772" w:rsidP="000D1B97">
            <w:pPr>
              <w:pStyle w:val="Compact"/>
              <w:bidi/>
              <w:jc w:val="right"/>
            </w:pPr>
            <w:r>
              <w:t>17.00</w:t>
            </w:r>
          </w:p>
        </w:tc>
      </w:tr>
      <w:tr w:rsidR="00231772" w14:paraId="21D39368" w14:textId="77777777" w:rsidTr="000D1B97">
        <w:trPr>
          <w:jc w:val="center"/>
        </w:trPr>
        <w:tc>
          <w:tcPr>
            <w:tcW w:w="0" w:type="auto"/>
          </w:tcPr>
          <w:p w14:paraId="59E808FF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رياض</w:t>
            </w:r>
          </w:p>
        </w:tc>
        <w:tc>
          <w:tcPr>
            <w:tcW w:w="0" w:type="auto"/>
          </w:tcPr>
          <w:p w14:paraId="35ADF195" w14:textId="77777777" w:rsidR="00231772" w:rsidRDefault="00231772" w:rsidP="000D1B97">
            <w:pPr>
              <w:pStyle w:val="Compact"/>
              <w:bidi/>
              <w:jc w:val="right"/>
            </w:pPr>
            <w:r>
              <w:t>4.75</w:t>
            </w:r>
          </w:p>
        </w:tc>
        <w:tc>
          <w:tcPr>
            <w:tcW w:w="0" w:type="auto"/>
          </w:tcPr>
          <w:p w14:paraId="6D19BDE3" w14:textId="77777777" w:rsidR="00231772" w:rsidRDefault="00231772" w:rsidP="000D1B97">
            <w:pPr>
              <w:pStyle w:val="Compact"/>
              <w:bidi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0F96A8BA" w14:textId="77777777" w:rsidR="00231772" w:rsidRDefault="00231772" w:rsidP="000D1B97">
            <w:pPr>
              <w:pStyle w:val="Compact"/>
              <w:bidi/>
              <w:jc w:val="right"/>
            </w:pPr>
            <w:r>
              <w:t>19.95</w:t>
            </w:r>
          </w:p>
        </w:tc>
      </w:tr>
      <w:tr w:rsidR="00231772" w14:paraId="2988A6A9" w14:textId="77777777" w:rsidTr="000D1B97">
        <w:trPr>
          <w:jc w:val="center"/>
        </w:trPr>
        <w:tc>
          <w:tcPr>
            <w:tcW w:w="0" w:type="auto"/>
          </w:tcPr>
          <w:p w14:paraId="4CCABA39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شرقية</w:t>
            </w:r>
          </w:p>
        </w:tc>
        <w:tc>
          <w:tcPr>
            <w:tcW w:w="0" w:type="auto"/>
          </w:tcPr>
          <w:p w14:paraId="1856F473" w14:textId="77777777" w:rsidR="00231772" w:rsidRDefault="00231772" w:rsidP="000D1B97">
            <w:pPr>
              <w:pStyle w:val="Compact"/>
              <w:bidi/>
              <w:jc w:val="right"/>
            </w:pPr>
            <w:r>
              <w:t>6.85</w:t>
            </w:r>
          </w:p>
        </w:tc>
        <w:tc>
          <w:tcPr>
            <w:tcW w:w="0" w:type="auto"/>
          </w:tcPr>
          <w:p w14:paraId="5AECAE27" w14:textId="77777777" w:rsidR="00231772" w:rsidRDefault="00231772" w:rsidP="000D1B97">
            <w:pPr>
              <w:pStyle w:val="Compact"/>
              <w:bidi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44E1E7DB" w14:textId="77777777" w:rsidR="00231772" w:rsidRDefault="00231772" w:rsidP="000D1B97">
            <w:pPr>
              <w:pStyle w:val="Compact"/>
              <w:bidi/>
              <w:jc w:val="right"/>
            </w:pPr>
            <w:r>
              <w:t>19.44</w:t>
            </w:r>
          </w:p>
        </w:tc>
      </w:tr>
      <w:tr w:rsidR="00231772" w14:paraId="79D483C8" w14:textId="77777777" w:rsidTr="000D1B97">
        <w:trPr>
          <w:jc w:val="center"/>
        </w:trPr>
        <w:tc>
          <w:tcPr>
            <w:tcW w:w="0" w:type="auto"/>
          </w:tcPr>
          <w:p w14:paraId="7A6E5CA9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طائف</w:t>
            </w:r>
          </w:p>
        </w:tc>
        <w:tc>
          <w:tcPr>
            <w:tcW w:w="0" w:type="auto"/>
          </w:tcPr>
          <w:p w14:paraId="76E5B33B" w14:textId="77777777" w:rsidR="00231772" w:rsidRDefault="00231772" w:rsidP="000D1B97">
            <w:pPr>
              <w:pStyle w:val="Compact"/>
              <w:bidi/>
              <w:jc w:val="right"/>
            </w:pPr>
            <w:r>
              <w:t>5.32</w:t>
            </w:r>
          </w:p>
        </w:tc>
        <w:tc>
          <w:tcPr>
            <w:tcW w:w="0" w:type="auto"/>
          </w:tcPr>
          <w:p w14:paraId="6519D7BE" w14:textId="77777777" w:rsidR="00231772" w:rsidRDefault="00231772" w:rsidP="000D1B97">
            <w:pPr>
              <w:pStyle w:val="Compact"/>
              <w:bidi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2B7670DC" w14:textId="77777777" w:rsidR="00231772" w:rsidRDefault="00231772" w:rsidP="000D1B97">
            <w:pPr>
              <w:pStyle w:val="Compact"/>
              <w:bidi/>
              <w:jc w:val="right"/>
            </w:pPr>
            <w:r>
              <w:t>16.60</w:t>
            </w:r>
          </w:p>
        </w:tc>
      </w:tr>
      <w:tr w:rsidR="00231772" w14:paraId="1202A936" w14:textId="77777777" w:rsidTr="000D1B97">
        <w:trPr>
          <w:jc w:val="center"/>
        </w:trPr>
        <w:tc>
          <w:tcPr>
            <w:tcW w:w="0" w:type="auto"/>
          </w:tcPr>
          <w:p w14:paraId="68D08405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قصيم</w:t>
            </w:r>
          </w:p>
        </w:tc>
        <w:tc>
          <w:tcPr>
            <w:tcW w:w="0" w:type="auto"/>
          </w:tcPr>
          <w:p w14:paraId="2265911B" w14:textId="77777777" w:rsidR="00231772" w:rsidRDefault="00231772" w:rsidP="000D1B97">
            <w:pPr>
              <w:pStyle w:val="Compact"/>
              <w:bidi/>
              <w:jc w:val="right"/>
            </w:pPr>
            <w:r>
              <w:t>4.59</w:t>
            </w:r>
          </w:p>
        </w:tc>
        <w:tc>
          <w:tcPr>
            <w:tcW w:w="0" w:type="auto"/>
          </w:tcPr>
          <w:p w14:paraId="2D7C71C1" w14:textId="77777777" w:rsidR="00231772" w:rsidRDefault="00231772" w:rsidP="000D1B97">
            <w:pPr>
              <w:pStyle w:val="Compact"/>
              <w:bidi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1A24D4C1" w14:textId="77777777" w:rsidR="00231772" w:rsidRDefault="00231772" w:rsidP="000D1B97">
            <w:pPr>
              <w:pStyle w:val="Compact"/>
              <w:bidi/>
              <w:jc w:val="right"/>
            </w:pPr>
            <w:r>
              <w:t>15.24</w:t>
            </w:r>
          </w:p>
        </w:tc>
      </w:tr>
      <w:tr w:rsidR="00231772" w14:paraId="3787E5C8" w14:textId="77777777" w:rsidTr="000D1B97">
        <w:trPr>
          <w:jc w:val="center"/>
        </w:trPr>
        <w:tc>
          <w:tcPr>
            <w:tcW w:w="0" w:type="auto"/>
          </w:tcPr>
          <w:p w14:paraId="0B223FD5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المدينة</w:t>
            </w:r>
            <w:r>
              <w:t xml:space="preserve"> </w:t>
            </w:r>
            <w:r>
              <w:rPr>
                <w:rFonts w:cs="Times New Roman"/>
                <w:rtl/>
              </w:rPr>
              <w:t>المنورة</w:t>
            </w:r>
          </w:p>
        </w:tc>
        <w:tc>
          <w:tcPr>
            <w:tcW w:w="0" w:type="auto"/>
          </w:tcPr>
          <w:p w14:paraId="3BF77F3C" w14:textId="77777777" w:rsidR="00231772" w:rsidRDefault="00231772" w:rsidP="000D1B97">
            <w:pPr>
              <w:pStyle w:val="Compact"/>
              <w:bidi/>
              <w:jc w:val="right"/>
            </w:pPr>
            <w:r>
              <w:t>7.10</w:t>
            </w:r>
          </w:p>
        </w:tc>
        <w:tc>
          <w:tcPr>
            <w:tcW w:w="0" w:type="auto"/>
          </w:tcPr>
          <w:p w14:paraId="20D8E4C2" w14:textId="77777777" w:rsidR="00231772" w:rsidRDefault="00231772" w:rsidP="000D1B97">
            <w:pPr>
              <w:pStyle w:val="Compact"/>
              <w:bidi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3BCCB6A7" w14:textId="77777777" w:rsidR="00231772" w:rsidRDefault="00231772" w:rsidP="000D1B97">
            <w:pPr>
              <w:pStyle w:val="Compact"/>
              <w:bidi/>
              <w:jc w:val="right"/>
            </w:pPr>
            <w:r>
              <w:t>20.50</w:t>
            </w:r>
          </w:p>
        </w:tc>
      </w:tr>
      <w:tr w:rsidR="00231772" w14:paraId="3DFA361F" w14:textId="77777777" w:rsidTr="000D1B97">
        <w:trPr>
          <w:jc w:val="center"/>
        </w:trPr>
        <w:tc>
          <w:tcPr>
            <w:tcW w:w="0" w:type="auto"/>
          </w:tcPr>
          <w:p w14:paraId="7386FD93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تبوك</w:t>
            </w:r>
          </w:p>
        </w:tc>
        <w:tc>
          <w:tcPr>
            <w:tcW w:w="0" w:type="auto"/>
          </w:tcPr>
          <w:p w14:paraId="1CBADB07" w14:textId="77777777" w:rsidR="00231772" w:rsidRDefault="00231772" w:rsidP="000D1B97">
            <w:pPr>
              <w:pStyle w:val="Compact"/>
              <w:bidi/>
              <w:jc w:val="right"/>
            </w:pPr>
            <w:r>
              <w:t>7.77</w:t>
            </w:r>
          </w:p>
        </w:tc>
        <w:tc>
          <w:tcPr>
            <w:tcW w:w="0" w:type="auto"/>
          </w:tcPr>
          <w:p w14:paraId="4771614D" w14:textId="77777777" w:rsidR="00231772" w:rsidRDefault="00231772" w:rsidP="000D1B97">
            <w:pPr>
              <w:pStyle w:val="Compact"/>
              <w:bidi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63AEA4EE" w14:textId="77777777" w:rsidR="00231772" w:rsidRDefault="00231772" w:rsidP="000D1B97">
            <w:pPr>
              <w:pStyle w:val="Compact"/>
              <w:bidi/>
              <w:jc w:val="right"/>
            </w:pPr>
            <w:r>
              <w:t>21.52</w:t>
            </w:r>
          </w:p>
        </w:tc>
      </w:tr>
      <w:tr w:rsidR="00231772" w14:paraId="080F050F" w14:textId="77777777" w:rsidTr="000D1B97">
        <w:trPr>
          <w:jc w:val="center"/>
        </w:trPr>
        <w:tc>
          <w:tcPr>
            <w:tcW w:w="0" w:type="auto"/>
          </w:tcPr>
          <w:p w14:paraId="42FB202C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جازان</w:t>
            </w:r>
          </w:p>
        </w:tc>
        <w:tc>
          <w:tcPr>
            <w:tcW w:w="0" w:type="auto"/>
          </w:tcPr>
          <w:p w14:paraId="370E1AD1" w14:textId="77777777" w:rsidR="00231772" w:rsidRDefault="00231772" w:rsidP="000D1B97">
            <w:pPr>
              <w:pStyle w:val="Compact"/>
              <w:bidi/>
              <w:jc w:val="right"/>
            </w:pPr>
            <w:r>
              <w:t>8.70</w:t>
            </w:r>
          </w:p>
        </w:tc>
        <w:tc>
          <w:tcPr>
            <w:tcW w:w="0" w:type="auto"/>
          </w:tcPr>
          <w:p w14:paraId="33278DCE" w14:textId="77777777" w:rsidR="00231772" w:rsidRDefault="00231772" w:rsidP="000D1B97">
            <w:pPr>
              <w:pStyle w:val="Compact"/>
              <w:bidi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0F77F56D" w14:textId="77777777" w:rsidR="00231772" w:rsidRDefault="00231772" w:rsidP="000D1B97">
            <w:pPr>
              <w:pStyle w:val="Compact"/>
              <w:bidi/>
              <w:jc w:val="right"/>
            </w:pPr>
            <w:r>
              <w:t>20.83</w:t>
            </w:r>
          </w:p>
        </w:tc>
      </w:tr>
      <w:tr w:rsidR="00231772" w14:paraId="17D4B9DE" w14:textId="77777777" w:rsidTr="000D1B97">
        <w:trPr>
          <w:jc w:val="center"/>
        </w:trPr>
        <w:tc>
          <w:tcPr>
            <w:tcW w:w="0" w:type="auto"/>
          </w:tcPr>
          <w:p w14:paraId="4341B53D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جدة</w:t>
            </w:r>
          </w:p>
        </w:tc>
        <w:tc>
          <w:tcPr>
            <w:tcW w:w="0" w:type="auto"/>
          </w:tcPr>
          <w:p w14:paraId="4AD2C61E" w14:textId="77777777" w:rsidR="00231772" w:rsidRDefault="00231772" w:rsidP="000D1B97">
            <w:pPr>
              <w:pStyle w:val="Compact"/>
              <w:bidi/>
              <w:jc w:val="right"/>
            </w:pPr>
            <w:r>
              <w:t>8.97</w:t>
            </w:r>
          </w:p>
        </w:tc>
        <w:tc>
          <w:tcPr>
            <w:tcW w:w="0" w:type="auto"/>
          </w:tcPr>
          <w:p w14:paraId="13074864" w14:textId="77777777" w:rsidR="00231772" w:rsidRDefault="00231772" w:rsidP="000D1B97">
            <w:pPr>
              <w:pStyle w:val="Compact"/>
              <w:bidi/>
              <w:jc w:val="right"/>
            </w:pPr>
            <w:r>
              <w:t>2.20</w:t>
            </w:r>
          </w:p>
        </w:tc>
        <w:tc>
          <w:tcPr>
            <w:tcW w:w="0" w:type="auto"/>
          </w:tcPr>
          <w:p w14:paraId="1970CF7D" w14:textId="77777777" w:rsidR="00231772" w:rsidRDefault="00231772" w:rsidP="000D1B97">
            <w:pPr>
              <w:pStyle w:val="Compact"/>
              <w:bidi/>
              <w:jc w:val="right"/>
            </w:pPr>
            <w:r>
              <w:t>22.66</w:t>
            </w:r>
          </w:p>
        </w:tc>
      </w:tr>
      <w:tr w:rsidR="00231772" w14:paraId="3F362A38" w14:textId="77777777" w:rsidTr="000D1B97">
        <w:trPr>
          <w:jc w:val="center"/>
        </w:trPr>
        <w:tc>
          <w:tcPr>
            <w:tcW w:w="0" w:type="auto"/>
          </w:tcPr>
          <w:p w14:paraId="56EB29C0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حائل</w:t>
            </w:r>
          </w:p>
        </w:tc>
        <w:tc>
          <w:tcPr>
            <w:tcW w:w="0" w:type="auto"/>
          </w:tcPr>
          <w:p w14:paraId="16AD9C1F" w14:textId="77777777" w:rsidR="00231772" w:rsidRDefault="00231772" w:rsidP="000D1B97">
            <w:pPr>
              <w:pStyle w:val="Compact"/>
              <w:bidi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1D4AFDEC" w14:textId="77777777" w:rsidR="00231772" w:rsidRDefault="00231772" w:rsidP="000D1B97">
            <w:pPr>
              <w:pStyle w:val="Compact"/>
              <w:bidi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60FC0419" w14:textId="77777777" w:rsidR="00231772" w:rsidRDefault="00231772" w:rsidP="000D1B97">
            <w:pPr>
              <w:pStyle w:val="Compact"/>
              <w:bidi/>
              <w:jc w:val="right"/>
            </w:pPr>
            <w:r>
              <w:t>11.55</w:t>
            </w:r>
          </w:p>
        </w:tc>
      </w:tr>
      <w:tr w:rsidR="00231772" w14:paraId="5C7B6BE8" w14:textId="77777777" w:rsidTr="000D1B97">
        <w:trPr>
          <w:jc w:val="center"/>
        </w:trPr>
        <w:tc>
          <w:tcPr>
            <w:tcW w:w="0" w:type="auto"/>
          </w:tcPr>
          <w:p w14:paraId="1BFE78D8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حدود</w:t>
            </w:r>
            <w:r>
              <w:t xml:space="preserve"> </w:t>
            </w:r>
            <w:r>
              <w:rPr>
                <w:rFonts w:cs="Times New Roman"/>
                <w:rtl/>
              </w:rPr>
              <w:t>شمالية</w:t>
            </w:r>
          </w:p>
        </w:tc>
        <w:tc>
          <w:tcPr>
            <w:tcW w:w="0" w:type="auto"/>
          </w:tcPr>
          <w:p w14:paraId="0C6EA96C" w14:textId="77777777" w:rsidR="00231772" w:rsidRDefault="00231772" w:rsidP="000D1B97">
            <w:pPr>
              <w:pStyle w:val="Compact"/>
              <w:bidi/>
              <w:jc w:val="right"/>
            </w:pPr>
            <w:r>
              <w:t>6.64</w:t>
            </w:r>
          </w:p>
        </w:tc>
        <w:tc>
          <w:tcPr>
            <w:tcW w:w="0" w:type="auto"/>
          </w:tcPr>
          <w:p w14:paraId="0C665B7F" w14:textId="77777777" w:rsidR="00231772" w:rsidRDefault="00231772" w:rsidP="000D1B97">
            <w:pPr>
              <w:pStyle w:val="Compact"/>
              <w:bidi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4DD0C0A5" w14:textId="77777777" w:rsidR="00231772" w:rsidRDefault="00231772" w:rsidP="000D1B97">
            <w:pPr>
              <w:pStyle w:val="Compact"/>
              <w:bidi/>
              <w:jc w:val="right"/>
            </w:pPr>
            <w:r>
              <w:t>19.63</w:t>
            </w:r>
          </w:p>
        </w:tc>
      </w:tr>
      <w:tr w:rsidR="00231772" w14:paraId="579F8D09" w14:textId="77777777" w:rsidTr="000D1B97">
        <w:trPr>
          <w:jc w:val="center"/>
        </w:trPr>
        <w:tc>
          <w:tcPr>
            <w:tcW w:w="0" w:type="auto"/>
          </w:tcPr>
          <w:p w14:paraId="05E787B0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عسير</w:t>
            </w:r>
          </w:p>
        </w:tc>
        <w:tc>
          <w:tcPr>
            <w:tcW w:w="0" w:type="auto"/>
          </w:tcPr>
          <w:p w14:paraId="1E4D2DB3" w14:textId="77777777" w:rsidR="00231772" w:rsidRDefault="00231772" w:rsidP="000D1B97">
            <w:pPr>
              <w:pStyle w:val="Compact"/>
              <w:bidi/>
              <w:jc w:val="right"/>
            </w:pPr>
            <w:r>
              <w:t>3.82</w:t>
            </w:r>
          </w:p>
        </w:tc>
        <w:tc>
          <w:tcPr>
            <w:tcW w:w="0" w:type="auto"/>
          </w:tcPr>
          <w:p w14:paraId="11DEFFCD" w14:textId="77777777" w:rsidR="00231772" w:rsidRDefault="00231772" w:rsidP="000D1B97">
            <w:pPr>
              <w:pStyle w:val="Compact"/>
              <w:bidi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330811CC" w14:textId="77777777" w:rsidR="00231772" w:rsidRDefault="00231772" w:rsidP="000D1B97">
            <w:pPr>
              <w:pStyle w:val="Compact"/>
              <w:bidi/>
              <w:jc w:val="right"/>
            </w:pPr>
            <w:r>
              <w:t>13.63</w:t>
            </w:r>
          </w:p>
        </w:tc>
      </w:tr>
      <w:tr w:rsidR="00231772" w14:paraId="611573D8" w14:textId="77777777" w:rsidTr="000D1B97">
        <w:trPr>
          <w:jc w:val="center"/>
        </w:trPr>
        <w:tc>
          <w:tcPr>
            <w:tcW w:w="0" w:type="auto"/>
          </w:tcPr>
          <w:p w14:paraId="1EF26884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مكة</w:t>
            </w:r>
            <w:r>
              <w:t xml:space="preserve"> </w:t>
            </w:r>
            <w:r>
              <w:rPr>
                <w:rFonts w:cs="Times New Roman"/>
                <w:rtl/>
              </w:rPr>
              <w:t>المكرمة</w:t>
            </w:r>
          </w:p>
        </w:tc>
        <w:tc>
          <w:tcPr>
            <w:tcW w:w="0" w:type="auto"/>
          </w:tcPr>
          <w:p w14:paraId="54A0460D" w14:textId="77777777" w:rsidR="00231772" w:rsidRDefault="00231772" w:rsidP="000D1B97">
            <w:pPr>
              <w:pStyle w:val="Compact"/>
              <w:bidi/>
              <w:jc w:val="right"/>
            </w:pPr>
            <w:r>
              <w:t>3.74</w:t>
            </w:r>
          </w:p>
        </w:tc>
        <w:tc>
          <w:tcPr>
            <w:tcW w:w="0" w:type="auto"/>
          </w:tcPr>
          <w:p w14:paraId="23AC401C" w14:textId="77777777" w:rsidR="00231772" w:rsidRDefault="00231772" w:rsidP="000D1B97">
            <w:pPr>
              <w:pStyle w:val="Compact"/>
              <w:bidi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22242E6B" w14:textId="77777777" w:rsidR="00231772" w:rsidRDefault="00231772" w:rsidP="000D1B97">
            <w:pPr>
              <w:pStyle w:val="Compact"/>
              <w:bidi/>
              <w:jc w:val="right"/>
            </w:pPr>
            <w:r>
              <w:t>15.46</w:t>
            </w:r>
          </w:p>
        </w:tc>
      </w:tr>
      <w:tr w:rsidR="00231772" w14:paraId="77AB6786" w14:textId="77777777" w:rsidTr="000D1B97">
        <w:trPr>
          <w:jc w:val="center"/>
        </w:trPr>
        <w:tc>
          <w:tcPr>
            <w:tcW w:w="0" w:type="auto"/>
          </w:tcPr>
          <w:p w14:paraId="0F0A0F6C" w14:textId="77777777" w:rsidR="00231772" w:rsidRDefault="00231772" w:rsidP="000D1B97">
            <w:pPr>
              <w:pStyle w:val="Compact"/>
              <w:bidi/>
            </w:pPr>
            <w:r>
              <w:rPr>
                <w:rFonts w:cs="Times New Roman"/>
                <w:rtl/>
              </w:rPr>
              <w:t>نجران</w:t>
            </w:r>
          </w:p>
        </w:tc>
        <w:tc>
          <w:tcPr>
            <w:tcW w:w="0" w:type="auto"/>
          </w:tcPr>
          <w:p w14:paraId="0FFE4F92" w14:textId="77777777" w:rsidR="00231772" w:rsidRDefault="00231772" w:rsidP="000D1B97">
            <w:pPr>
              <w:pStyle w:val="Compact"/>
              <w:bidi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2A3F4365" w14:textId="77777777" w:rsidR="00231772" w:rsidRDefault="00231772" w:rsidP="000D1B97">
            <w:pPr>
              <w:pStyle w:val="Compact"/>
              <w:bidi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58094BBD" w14:textId="77777777" w:rsidR="00231772" w:rsidRDefault="00231772" w:rsidP="000D1B97">
            <w:pPr>
              <w:pStyle w:val="Compact"/>
              <w:bidi/>
              <w:jc w:val="right"/>
            </w:pPr>
            <w:r>
              <w:t>12.64</w:t>
            </w:r>
          </w:p>
        </w:tc>
      </w:tr>
    </w:tbl>
    <w:p w14:paraId="1C0717F5" w14:textId="77777777" w:rsidR="00231772" w:rsidRPr="00231772" w:rsidRDefault="00231772" w:rsidP="00231772">
      <w:pPr>
        <w:pStyle w:val="BodyText"/>
        <w:bidi/>
      </w:pPr>
    </w:p>
    <w:p w14:paraId="6591E924" w14:textId="77777777" w:rsidR="00F771E3" w:rsidRPr="00652BE8" w:rsidRDefault="00F771E3" w:rsidP="00652BE8">
      <w:pPr>
        <w:bidi/>
      </w:pPr>
    </w:p>
    <w:sectPr w:rsidR="00F771E3" w:rsidRPr="00652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rsids>
    <w:rsidRoot w:val="00A97A6F"/>
    <w:rsid w:val="00231772"/>
    <w:rsid w:val="0035788C"/>
    <w:rsid w:val="00652BE8"/>
    <w:rsid w:val="00A97A6F"/>
    <w:rsid w:val="00F7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C1CAE"/>
  <w15:chartTrackingRefBased/>
  <w15:docId w15:val="{1959F369-5F5D-4866-A95E-FC68E4423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52BE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177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2BE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652BE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52B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52BE8"/>
  </w:style>
  <w:style w:type="character" w:customStyle="1" w:styleId="Heading4Char">
    <w:name w:val="Heading 4 Char"/>
    <w:basedOn w:val="DefaultParagraphFont"/>
    <w:link w:val="Heading4"/>
    <w:uiPriority w:val="9"/>
    <w:semiHidden/>
    <w:rsid w:val="00231772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Compact">
    <w:name w:val="Compact"/>
    <w:basedOn w:val="BodyText"/>
    <w:qFormat/>
    <w:rsid w:val="00231772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231772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Ahmed Amin</dc:creator>
  <cp:keywords/>
  <dc:description/>
  <cp:lastModifiedBy>ayman Ahmed Amin</cp:lastModifiedBy>
  <cp:revision>4</cp:revision>
  <dcterms:created xsi:type="dcterms:W3CDTF">2020-10-09T19:24:00Z</dcterms:created>
  <dcterms:modified xsi:type="dcterms:W3CDTF">2020-10-09T19:29:00Z</dcterms:modified>
</cp:coreProperties>
</file>